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rup  leonardo</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4799738797</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6.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